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Емельянов Ан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3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hyperlink w:anchor="tbl-std-dir">
        <w:r>
          <w:rPr>
            <w:rStyle w:val="Hyperlink"/>
          </w:rPr>
          <w:t xml:space="preserve">табл. 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std-di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Таблица 1: Описание некоторых каталогов файловой системы GNU Linux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03"/>
              <w:gridCol w:w="711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Имя каталог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писание каталог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Корневая директория, содержащая всю файловую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b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сновные системные утилиты, необходимые как в однопользовательском режиме, так и при обычной работе всем пользователя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et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бщесистемные конфигурационные файлы и файлы конфигурации установленных програм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h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med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Точки монтирования для сменных носителей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roo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Домашняя директория пользователя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roo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tm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ременные файлы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us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торичная иерархия для данных пользователя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4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ереместимся в каталог 2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r>
              <w:drawing>
                <wp:inline>
                  <wp:extent cx="3733800" cy="14757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1build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75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Переместимся.</w:t>
            </w:r>
          </w:p>
          <w:bookmarkEnd w:id="27"/>
        </w:tc>
      </w:tr>
    </w:tbl>
    <w:p>
      <w:pPr>
        <w:pStyle w:val="BodyText"/>
      </w:pPr>
      <w:r>
        <w:t xml:space="preserve">Откроем файл report.qmd и начнём исправлять его, превращая его в отчёт по лабе 2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002"/>
          <w:p>
            <w:pPr>
              <w:pStyle w:val="Compact"/>
              <w:jc w:val="center"/>
            </w:pPr>
            <w:r>
              <w:drawing>
                <wp:inline>
                  <wp:extent cx="3733800" cy="1987778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reportqmd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877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Откроем.</w:t>
            </w:r>
          </w:p>
          <w:bookmarkEnd w:id="31"/>
        </w:tc>
      </w:tr>
    </w:tbl>
    <w:p>
      <w:pPr>
        <w:pStyle w:val="BodyText"/>
      </w:pPr>
      <w:r>
        <w:t xml:space="preserve">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003"/>
          <w:p>
            <w:pPr>
              <w:pStyle w:val="Compact"/>
              <w:jc w:val="center"/>
            </w:pPr>
            <w:r>
              <w:drawing>
                <wp:inline>
                  <wp:extent cx="3733800" cy="2199558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/3fuup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995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Исправим.</w:t>
            </w:r>
          </w:p>
          <w:bookmarkEnd w:id="35"/>
        </w:tc>
      </w:tr>
    </w:tbl>
    <w:p>
      <w:pPr>
        <w:pStyle w:val="BodyText"/>
      </w:pPr>
      <w:r>
        <w:t xml:space="preserve">используем make, чтобы создать pdf и docx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4"/>
          <w:p>
            <w:pPr>
              <w:pStyle w:val="Compact"/>
              <w:jc w:val="center"/>
            </w:pPr>
            <w:r>
              <w:drawing>
                <wp:inline>
                  <wp:extent cx="3733800" cy="2106657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4quartoinst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066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Начали создавать.</w:t>
            </w:r>
          </w:p>
          <w:bookmarkEnd w:id="39"/>
        </w:tc>
      </w:tr>
    </w:tbl>
    <w:p>
      <w:pPr>
        <w:pStyle w:val="BodyText"/>
      </w:pPr>
      <w:r>
        <w:t xml:space="preserve">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05"/>
          <w:p>
            <w:pPr>
              <w:pStyle w:val="Compact"/>
              <w:jc w:val="center"/>
            </w:pPr>
            <w:r>
              <w:drawing>
                <wp:inline>
                  <wp:extent cx="3733800" cy="132075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5DONE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207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Создали.</w:t>
            </w:r>
          </w:p>
          <w:bookmarkEnd w:id="43"/>
        </w:tc>
      </w:tr>
    </w:tbl>
    <w:p>
      <w:pPr>
        <w:pStyle w:val="BodyText"/>
      </w:pPr>
      <w:r>
        <w:t xml:space="preserve">Затем загружаем файлы на github.</w:t>
      </w:r>
    </w:p>
    <w:bookmarkEnd w:id="44"/>
    <w:bookmarkStart w:id="45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работы с языком разметки markdown были получены базовые навыки редактуры и обращения с отчётами</w:t>
      </w:r>
    </w:p>
    <w:bookmarkEnd w:id="45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4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6"/>
    <w:bookmarkStart w:id="4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7"/>
    <w:bookmarkStart w:id="4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8"/>
    <w:bookmarkStart w:id="5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hyperlink" Id="rId4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Емельянов Антон</dc:creator>
  <dc:language>ru-RU</dc:language>
  <cp:keywords/>
  <dcterms:created xsi:type="dcterms:W3CDTF">2025-06-19T23:32:41Z</dcterms:created>
  <dcterms:modified xsi:type="dcterms:W3CDTF">2025-06-19T23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Язык разметки Markdown</vt:lpwstr>
  </property>
  <property fmtid="{D5CDD505-2E9C-101B-9397-08002B2CF9AE}" pid="16" name="toc-title">
    <vt:lpwstr>Содержание</vt:lpwstr>
  </property>
</Properties>
</file>